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23.jpg" ContentType="image/jpeg"/>
  <Override PartName="/word/media/rId25.jpg" ContentType="image/jpeg"/>
  <Override PartName="/word/media/rId30.jpg" ContentType="image/jpeg"/>
  <Override PartName="/word/media/rId29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презентация-по-лабораторной-работе-9"/>
    <w:p>
      <w:pPr>
        <w:pStyle w:val="Heading1"/>
      </w:pPr>
      <w:r>
        <w:t xml:space="preserve">Презентация по лабораторной работе №9</w:t>
      </w:r>
    </w:p>
    <w:bookmarkStart w:id="20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по работе с редактором Emacs</w:t>
      </w:r>
    </w:p>
    <w:bookmarkEnd w:id="20"/>
    <w:bookmarkStart w:id="32" w:name="ход-выполнения-работы"/>
    <w:p>
      <w:pPr>
        <w:pStyle w:val="Heading3"/>
      </w:pPr>
      <w:r>
        <w:t xml:space="preserve">Ход выполнения работы</w:t>
      </w:r>
    </w:p>
    <w:bookmarkStart w:id="22" w:name="X782698b1f955c18c982462f6ca79c6cc481a1e9"/>
    <w:p>
      <w:pPr>
        <w:pStyle w:val="Heading4"/>
      </w:pPr>
      <w:r>
        <w:t xml:space="preserve">1. Установили и запустили в командной строке Emacs</w:t>
      </w:r>
    </w:p>
    <w:p>
      <w:pPr>
        <w:pStyle w:val="CaptionedFigure"/>
      </w:pPr>
      <w:r>
        <w:drawing>
          <wp:inline>
            <wp:extent cx="5156200" cy="37973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83.userapi.com/s/v1/if2/Mgae6n7hE19js8sA9MBaUIqj6SkP9pmmFtgdW6G5aH-juxT9w6djE6yUth6OYc1e_UH8dZlvRhjLm_t2ELn_9Ryw.jpg?size=406x29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62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</w:t>
      </w:r>
    </w:p>
    <w:bookmarkEnd w:id="22"/>
    <w:bookmarkStart w:id="24" w:name="Xcecc1891a4eb8a34a436ad384d0178585ea8fca"/>
    <w:p>
      <w:pPr>
        <w:pStyle w:val="Heading4"/>
      </w:pPr>
      <w:r>
        <w:t xml:space="preserve">2. Создали файл lab07.sh, заполнили его, сохранилии освоили команды по редактированию файла и перемещению курсора</w:t>
      </w:r>
    </w:p>
    <w:p>
      <w:pPr>
        <w:pStyle w:val="CaptionedFigure"/>
      </w:pPr>
      <w:r>
        <w:drawing>
          <wp:inline>
            <wp:extent cx="5245100" cy="55880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30.userapi.com/s/v1/if2/xkgGcT6CdyeZ5tvQjDxiKF549kRpgKypqE4XkUVw5IriM9gK38dEgwAJm13_0ntfY4dQBZC6uaFUTNaEOlLpGCax.jpg?size=413x44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2</w:t>
      </w:r>
    </w:p>
    <w:bookmarkEnd w:id="24"/>
    <w:bookmarkStart w:id="26" w:name="Xfa165c005b8306ee702ebcacedb053b72542e77"/>
    <w:p>
      <w:pPr>
        <w:pStyle w:val="Heading4"/>
      </w:pPr>
      <w:r>
        <w:t xml:space="preserve">3. Усвоили команды перемещения по буферам и работе с ними</w:t>
      </w:r>
    </w:p>
    <w:p>
      <w:pPr>
        <w:pStyle w:val="CaptionedFigure"/>
      </w:pPr>
      <w:r>
        <w:drawing>
          <wp:inline>
            <wp:extent cx="5245100" cy="56261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4.userapi.com/s/v1/if2/Z9a3ULN1fdO1cziWwQeWtm52v1EBuppDXyaZ0IWCYphA2DNm4cpro5TGp6YmMEP5euKkLMDDM82zFXYxuXh_riQk.jpg?size=413x44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62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3</w:t>
      </w:r>
    </w:p>
    <w:bookmarkEnd w:id="26"/>
    <w:bookmarkStart w:id="28" w:name="усвоили-команды-работы-с-окнами"/>
    <w:p>
      <w:pPr>
        <w:pStyle w:val="Heading4"/>
      </w:pPr>
      <w:r>
        <w:t xml:space="preserve">4. Усвоили команды работы с окнами</w:t>
      </w:r>
    </w:p>
    <w:p>
      <w:pPr>
        <w:pStyle w:val="CaptionedFigure"/>
      </w:pPr>
      <w:r>
        <w:drawing>
          <wp:inline>
            <wp:extent cx="5245100" cy="56007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17.userapi.com/s/v1/if2/oJuCp8kQtpdzMYdmVc7AbReqOlKGFae2IlTXVN2ANGl02Pb1ydqlqGi721NhJW0qCDbxI0WvTjG5wYutbzXnRu1H.jpg?size=413x44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4</w:t>
      </w:r>
    </w:p>
    <w:bookmarkEnd w:id="28"/>
    <w:bookmarkStart w:id="31" w:name="X1fd728f63eb8acd9265b86a720edcfdfd45b107"/>
    <w:p>
      <w:pPr>
        <w:pStyle w:val="Heading4"/>
      </w:pPr>
      <w:r>
        <w:t xml:space="preserve">5. Усвоили и использовали различные команды для поиска и замены содержимого файлов и буферов</w:t>
      </w:r>
    </w:p>
    <w:p>
      <w:pPr>
        <w:pStyle w:val="FirstParagraph"/>
      </w:pPr>
      <w:r>
        <w:drawing>
          <wp:inline>
            <wp:extent cx="5219700" cy="56007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68.userapi.com/s/v1/if2/dO-Wo8z3VF0XgscJXFC4mPP66qMyOBnmMKlfhxvmCqX0xwrSLgVbDJeGzOpYNLxjKVeLTAI58HxBrcssBDlf3I-5.jpg?size=411x44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9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245100" cy="5600700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61.userapi.com/s/v1/if2/7jGCumRQgMQZAd7ZfIHtnO_EkPZRGvGx4Y89zFbB74YegTxDgFoHKT9gbvQFI7hkCd-1_KH5P8qrAPRqcBhExYOd.jpg?size=413x441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3" w:name="выводы"/>
    <w:p>
      <w:pPr>
        <w:pStyle w:val="Heading3"/>
      </w:pPr>
      <w:r>
        <w:t xml:space="preserve">Выводы</w:t>
      </w:r>
    </w:p>
    <w:p>
      <w:pPr>
        <w:pStyle w:val="FirstParagraph"/>
      </w:pPr>
      <w:r>
        <w:t xml:space="preserve">Я ознакомился с операционной системой Linux и приобрел навыки работы с</w:t>
      </w:r>
      <w:r>
        <w:t xml:space="preserve"> </w:t>
      </w:r>
      <w:r>
        <w:t xml:space="preserve">редактором Emacs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30" Target="media/rId30.jpg" /><Relationship Type="http://schemas.openxmlformats.org/officeDocument/2006/relationships/image" Id="rId29" Target="media/rId29.jp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9T14:02:27Z</dcterms:created>
  <dcterms:modified xsi:type="dcterms:W3CDTF">2022-05-19T14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